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36437" w14:textId="38C7B248" w:rsidR="003D2217" w:rsidRPr="003D2217" w:rsidRDefault="003D2217" w:rsidP="003D2217">
      <w:pPr>
        <w:rPr>
          <w:rFonts w:ascii="Times New Roman" w:eastAsia="Malgun Gothic" w:hAnsi="Times New Roman" w:cs="Times New Roman"/>
        </w:rPr>
      </w:pPr>
      <w:r w:rsidRPr="003D2217">
        <w:rPr>
          <w:rFonts w:ascii="Times New Roman" w:eastAsia="Malgun Gothic" w:hAnsi="Times New Roman" w:cs="Times New Roman"/>
        </w:rPr>
        <w:t xml:space="preserve">Table 2. Critical appraisal of included </w:t>
      </w:r>
      <w:r w:rsidR="00BB5258" w:rsidRPr="00895109">
        <w:rPr>
          <w:rFonts w:ascii="Times New Roman" w:eastAsia="Malgun Gothic" w:hAnsi="Times New Roman" w:cs="Times New Roman"/>
        </w:rPr>
        <w:t>reviews</w:t>
      </w:r>
      <w:r w:rsidRPr="003D2217">
        <w:rPr>
          <w:rFonts w:ascii="Times New Roman" w:eastAsia="Malgun Gothic" w:hAnsi="Times New Roman" w:cs="Times New Roman"/>
        </w:rPr>
        <w:t xml:space="preserve"> (N = 15).</w:t>
      </w:r>
    </w:p>
    <w:p w14:paraId="27787E7B" w14:textId="77777777" w:rsidR="003D2217" w:rsidRPr="003D2217" w:rsidRDefault="003D2217" w:rsidP="003D2217">
      <w:pPr>
        <w:rPr>
          <w:rFonts w:ascii="Times New Roman" w:hAnsi="Times New Roman" w:cs="Times New Roman"/>
        </w:rPr>
      </w:pPr>
    </w:p>
    <w:tbl>
      <w:tblPr>
        <w:tblStyle w:val="TableGrid"/>
        <w:tblW w:w="5144" w:type="pct"/>
        <w:tblInd w:w="-27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09"/>
        <w:gridCol w:w="376"/>
        <w:gridCol w:w="637"/>
        <w:gridCol w:w="638"/>
        <w:gridCol w:w="638"/>
        <w:gridCol w:w="636"/>
        <w:gridCol w:w="636"/>
        <w:gridCol w:w="636"/>
        <w:gridCol w:w="636"/>
        <w:gridCol w:w="743"/>
        <w:gridCol w:w="632"/>
        <w:gridCol w:w="813"/>
      </w:tblGrid>
      <w:tr w:rsidR="003D2217" w:rsidRPr="003D2217" w14:paraId="1546D37B" w14:textId="77777777" w:rsidTr="003D2217">
        <w:tc>
          <w:tcPr>
            <w:tcW w:w="1355" w:type="pct"/>
            <w:tcBorders>
              <w:bottom w:val="single" w:sz="4" w:space="0" w:color="auto"/>
              <w:right w:val="single" w:sz="4" w:space="0" w:color="auto"/>
            </w:tcBorders>
          </w:tcPr>
          <w:p w14:paraId="5498F725" w14:textId="77777777" w:rsidR="003D2217" w:rsidRPr="003D2217" w:rsidRDefault="003D2217" w:rsidP="00305986">
            <w:pPr>
              <w:rPr>
                <w:rFonts w:ascii="Times New Roman" w:hAnsi="Times New Roman" w:cs="Times New Roman"/>
                <w:b/>
                <w:bCs/>
              </w:rPr>
            </w:pPr>
            <w:r w:rsidRPr="003D2217">
              <w:rPr>
                <w:rFonts w:ascii="Times New Roman" w:hAnsi="Times New Roman" w:cs="Times New Roman"/>
                <w:b/>
                <w:bCs/>
              </w:rPr>
              <w:t>Authors (Year)</w:t>
            </w:r>
          </w:p>
        </w:tc>
        <w:tc>
          <w:tcPr>
            <w:tcW w:w="196" w:type="pct"/>
            <w:tcBorders>
              <w:left w:val="single" w:sz="4" w:space="0" w:color="auto"/>
              <w:bottom w:val="single" w:sz="4" w:space="0" w:color="auto"/>
            </w:tcBorders>
          </w:tcPr>
          <w:p w14:paraId="0B4E24B4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D2217">
              <w:rPr>
                <w:rFonts w:ascii="Times New Roman" w:hAnsi="Times New Roman" w:cs="Times New Roman"/>
                <w:b/>
                <w:bCs/>
              </w:rPr>
              <w:t>Q1</w:t>
            </w:r>
          </w:p>
        </w:tc>
        <w:tc>
          <w:tcPr>
            <w:tcW w:w="331" w:type="pct"/>
            <w:tcBorders>
              <w:bottom w:val="single" w:sz="4" w:space="0" w:color="auto"/>
            </w:tcBorders>
          </w:tcPr>
          <w:p w14:paraId="4FE2D432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D2217">
              <w:rPr>
                <w:rFonts w:ascii="Times New Roman" w:hAnsi="Times New Roman" w:cs="Times New Roman"/>
                <w:b/>
                <w:bCs/>
              </w:rPr>
              <w:t>Q2</w:t>
            </w:r>
          </w:p>
        </w:tc>
        <w:tc>
          <w:tcPr>
            <w:tcW w:w="331" w:type="pct"/>
            <w:tcBorders>
              <w:bottom w:val="single" w:sz="4" w:space="0" w:color="auto"/>
            </w:tcBorders>
          </w:tcPr>
          <w:p w14:paraId="4BF374F4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D2217">
              <w:rPr>
                <w:rFonts w:ascii="Times New Roman" w:hAnsi="Times New Roman" w:cs="Times New Roman"/>
                <w:b/>
                <w:bCs/>
              </w:rPr>
              <w:t>Q3</w:t>
            </w:r>
          </w:p>
        </w:tc>
        <w:tc>
          <w:tcPr>
            <w:tcW w:w="331" w:type="pct"/>
            <w:tcBorders>
              <w:bottom w:val="single" w:sz="4" w:space="0" w:color="auto"/>
            </w:tcBorders>
          </w:tcPr>
          <w:p w14:paraId="55DA98F8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D2217">
              <w:rPr>
                <w:rFonts w:ascii="Times New Roman" w:hAnsi="Times New Roman" w:cs="Times New Roman"/>
                <w:b/>
                <w:bCs/>
              </w:rPr>
              <w:t>Q4</w:t>
            </w:r>
          </w:p>
        </w:tc>
        <w:tc>
          <w:tcPr>
            <w:tcW w:w="330" w:type="pct"/>
            <w:tcBorders>
              <w:bottom w:val="single" w:sz="4" w:space="0" w:color="auto"/>
            </w:tcBorders>
          </w:tcPr>
          <w:p w14:paraId="3E2B4440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D2217">
              <w:rPr>
                <w:rFonts w:ascii="Times New Roman" w:hAnsi="Times New Roman" w:cs="Times New Roman"/>
                <w:b/>
                <w:bCs/>
              </w:rPr>
              <w:t>Q5</w:t>
            </w:r>
          </w:p>
        </w:tc>
        <w:tc>
          <w:tcPr>
            <w:tcW w:w="330" w:type="pct"/>
            <w:tcBorders>
              <w:bottom w:val="single" w:sz="4" w:space="0" w:color="auto"/>
            </w:tcBorders>
          </w:tcPr>
          <w:p w14:paraId="1CE62325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D2217">
              <w:rPr>
                <w:rFonts w:ascii="Times New Roman" w:hAnsi="Times New Roman" w:cs="Times New Roman"/>
                <w:b/>
                <w:bCs/>
              </w:rPr>
              <w:t>Q6</w:t>
            </w:r>
          </w:p>
        </w:tc>
        <w:tc>
          <w:tcPr>
            <w:tcW w:w="330" w:type="pct"/>
            <w:tcBorders>
              <w:bottom w:val="single" w:sz="4" w:space="0" w:color="auto"/>
            </w:tcBorders>
          </w:tcPr>
          <w:p w14:paraId="43DEF864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D2217">
              <w:rPr>
                <w:rFonts w:ascii="Times New Roman" w:hAnsi="Times New Roman" w:cs="Times New Roman"/>
                <w:b/>
                <w:bCs/>
              </w:rPr>
              <w:t>Q7</w:t>
            </w:r>
          </w:p>
        </w:tc>
        <w:tc>
          <w:tcPr>
            <w:tcW w:w="330" w:type="pct"/>
            <w:tcBorders>
              <w:bottom w:val="single" w:sz="4" w:space="0" w:color="auto"/>
            </w:tcBorders>
          </w:tcPr>
          <w:p w14:paraId="5BEBE5C6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D2217">
              <w:rPr>
                <w:rFonts w:ascii="Times New Roman" w:hAnsi="Times New Roman" w:cs="Times New Roman"/>
                <w:b/>
                <w:bCs/>
              </w:rPr>
              <w:t>Q8</w:t>
            </w:r>
          </w:p>
        </w:tc>
        <w:tc>
          <w:tcPr>
            <w:tcW w:w="386" w:type="pct"/>
            <w:tcBorders>
              <w:bottom w:val="single" w:sz="4" w:space="0" w:color="auto"/>
            </w:tcBorders>
          </w:tcPr>
          <w:p w14:paraId="03DAC7C8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D2217">
              <w:rPr>
                <w:rFonts w:ascii="Times New Roman" w:hAnsi="Times New Roman" w:cs="Times New Roman"/>
                <w:b/>
                <w:bCs/>
              </w:rPr>
              <w:t>Q9</w:t>
            </w:r>
          </w:p>
        </w:tc>
        <w:tc>
          <w:tcPr>
            <w:tcW w:w="328" w:type="pct"/>
            <w:tcBorders>
              <w:bottom w:val="single" w:sz="4" w:space="0" w:color="auto"/>
            </w:tcBorders>
          </w:tcPr>
          <w:p w14:paraId="7B2EF7E1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D2217">
              <w:rPr>
                <w:rFonts w:ascii="Times New Roman" w:hAnsi="Times New Roman" w:cs="Times New Roman"/>
                <w:b/>
                <w:bCs/>
              </w:rPr>
              <w:t>Q10</w:t>
            </w:r>
          </w:p>
        </w:tc>
        <w:tc>
          <w:tcPr>
            <w:tcW w:w="421" w:type="pct"/>
            <w:tcBorders>
              <w:bottom w:val="single" w:sz="4" w:space="0" w:color="auto"/>
              <w:right w:val="nil"/>
            </w:tcBorders>
          </w:tcPr>
          <w:p w14:paraId="53E863BB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D2217">
              <w:rPr>
                <w:rFonts w:ascii="Times New Roman" w:hAnsi="Times New Roman" w:cs="Times New Roman"/>
                <w:b/>
                <w:bCs/>
              </w:rPr>
              <w:t>Q11</w:t>
            </w:r>
          </w:p>
        </w:tc>
      </w:tr>
      <w:tr w:rsidR="003D2217" w:rsidRPr="003D2217" w14:paraId="3B9CBC36" w14:textId="77777777" w:rsidTr="003D2217">
        <w:trPr>
          <w:trHeight w:val="71"/>
        </w:trPr>
        <w:tc>
          <w:tcPr>
            <w:tcW w:w="1355" w:type="pct"/>
            <w:tcBorders>
              <w:right w:val="single" w:sz="4" w:space="0" w:color="auto"/>
            </w:tcBorders>
          </w:tcPr>
          <w:p w14:paraId="592BC14A" w14:textId="77777777" w:rsidR="003D2217" w:rsidRPr="003D2217" w:rsidRDefault="003D2217" w:rsidP="00305986">
            <w:pPr>
              <w:rPr>
                <w:rFonts w:ascii="Times New Roman" w:hAnsi="Times New Roman" w:cs="Times New Roman"/>
              </w:rPr>
            </w:pPr>
            <w:proofErr w:type="spellStart"/>
            <w:r w:rsidRPr="003D2217">
              <w:rPr>
                <w:rFonts w:ascii="Times New Roman" w:hAnsi="Times New Roman" w:cs="Times New Roman"/>
              </w:rPr>
              <w:t>Alhonkoski</w:t>
            </w:r>
            <w:proofErr w:type="spellEnd"/>
            <w:r w:rsidRPr="003D2217">
              <w:rPr>
                <w:rFonts w:ascii="Times New Roman" w:hAnsi="Times New Roman" w:cs="Times New Roman"/>
              </w:rPr>
              <w:t xml:space="preserve"> et al. (2021)</w:t>
            </w:r>
          </w:p>
        </w:tc>
        <w:tc>
          <w:tcPr>
            <w:tcW w:w="196" w:type="pct"/>
            <w:tcBorders>
              <w:left w:val="single" w:sz="4" w:space="0" w:color="auto"/>
            </w:tcBorders>
            <w:shd w:val="clear" w:color="auto" w:fill="C5E0B3" w:themeFill="accent6" w:themeFillTint="66"/>
          </w:tcPr>
          <w:p w14:paraId="7EA32924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546E548B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FFF2CC" w:themeFill="accent4" w:themeFillTint="33"/>
          </w:tcPr>
          <w:p w14:paraId="27AE4C1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1" w:type="pct"/>
            <w:shd w:val="clear" w:color="auto" w:fill="FFF2CC" w:themeFill="accent4" w:themeFillTint="33"/>
          </w:tcPr>
          <w:p w14:paraId="64AAB26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0" w:type="pct"/>
            <w:shd w:val="clear" w:color="auto" w:fill="E7E6E6" w:themeFill="background2"/>
          </w:tcPr>
          <w:p w14:paraId="038BDACA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330" w:type="pct"/>
            <w:shd w:val="clear" w:color="auto" w:fill="E7E6E6" w:themeFill="background2"/>
          </w:tcPr>
          <w:p w14:paraId="27552D09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330" w:type="pct"/>
            <w:shd w:val="clear" w:color="auto" w:fill="FFF2CC" w:themeFill="accent4" w:themeFillTint="33"/>
          </w:tcPr>
          <w:p w14:paraId="09AD67D9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5C759E70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86" w:type="pct"/>
            <w:shd w:val="clear" w:color="auto" w:fill="F9D3D3"/>
          </w:tcPr>
          <w:p w14:paraId="274C07C7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28" w:type="pct"/>
            <w:shd w:val="clear" w:color="auto" w:fill="E7E6E6" w:themeFill="background2"/>
          </w:tcPr>
          <w:p w14:paraId="2AD33602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421" w:type="pct"/>
            <w:tcBorders>
              <w:right w:val="nil"/>
            </w:tcBorders>
            <w:shd w:val="clear" w:color="auto" w:fill="E7E6E6" w:themeFill="background2"/>
          </w:tcPr>
          <w:p w14:paraId="03CBC6F8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/A</w:t>
            </w:r>
          </w:p>
        </w:tc>
      </w:tr>
      <w:tr w:rsidR="003D2217" w:rsidRPr="003D2217" w14:paraId="348A4081" w14:textId="77777777" w:rsidTr="003D2217">
        <w:tc>
          <w:tcPr>
            <w:tcW w:w="1355" w:type="pct"/>
            <w:tcBorders>
              <w:right w:val="single" w:sz="4" w:space="0" w:color="auto"/>
            </w:tcBorders>
          </w:tcPr>
          <w:p w14:paraId="06ED2C3A" w14:textId="77777777" w:rsidR="003D2217" w:rsidRPr="003D2217" w:rsidRDefault="003D2217" w:rsidP="00305986">
            <w:pPr>
              <w:rPr>
                <w:rFonts w:ascii="Times New Roman" w:hAnsi="Times New Roman" w:cs="Times New Roman"/>
                <w:color w:val="000000"/>
              </w:rPr>
            </w:pPr>
            <w:r w:rsidRPr="003D2217">
              <w:rPr>
                <w:rFonts w:ascii="Times New Roman" w:hAnsi="Times New Roman" w:cs="Times New Roman"/>
              </w:rPr>
              <w:t>Chen et al. (2020)</w:t>
            </w:r>
          </w:p>
        </w:tc>
        <w:tc>
          <w:tcPr>
            <w:tcW w:w="196" w:type="pct"/>
            <w:tcBorders>
              <w:left w:val="single" w:sz="4" w:space="0" w:color="auto"/>
            </w:tcBorders>
            <w:shd w:val="clear" w:color="auto" w:fill="F9D3D3"/>
          </w:tcPr>
          <w:p w14:paraId="53C660EB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7C810BE2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7DB1C83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F9D3D3"/>
          </w:tcPr>
          <w:p w14:paraId="285C0F80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6ECB69A7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0CA128C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1DA70123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FFF2CC" w:themeFill="accent4" w:themeFillTint="33"/>
          </w:tcPr>
          <w:p w14:paraId="2AE36C30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86" w:type="pct"/>
            <w:shd w:val="clear" w:color="auto" w:fill="C5E0B3" w:themeFill="accent6" w:themeFillTint="66"/>
          </w:tcPr>
          <w:p w14:paraId="71BA4A6C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28" w:type="pct"/>
            <w:shd w:val="clear" w:color="auto" w:fill="C5E0B3" w:themeFill="accent6" w:themeFillTint="66"/>
          </w:tcPr>
          <w:p w14:paraId="12C5FB09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421" w:type="pct"/>
            <w:tcBorders>
              <w:right w:val="nil"/>
            </w:tcBorders>
            <w:shd w:val="clear" w:color="auto" w:fill="C5E0B3" w:themeFill="accent6" w:themeFillTint="66"/>
          </w:tcPr>
          <w:p w14:paraId="503C4E07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</w:tr>
      <w:tr w:rsidR="003D2217" w:rsidRPr="003D2217" w14:paraId="260BE8B3" w14:textId="77777777" w:rsidTr="003D2217">
        <w:tc>
          <w:tcPr>
            <w:tcW w:w="1355" w:type="pct"/>
            <w:tcBorders>
              <w:right w:val="single" w:sz="4" w:space="0" w:color="auto"/>
            </w:tcBorders>
          </w:tcPr>
          <w:p w14:paraId="36D96629" w14:textId="77777777" w:rsidR="003D2217" w:rsidRPr="003D2217" w:rsidRDefault="003D2217" w:rsidP="00305986">
            <w:pPr>
              <w:rPr>
                <w:rFonts w:ascii="Times New Roman" w:hAnsi="Times New Roman" w:cs="Times New Roman"/>
                <w:color w:val="000000"/>
              </w:rPr>
            </w:pPr>
            <w:r w:rsidRPr="003D2217">
              <w:rPr>
                <w:rFonts w:ascii="Times New Roman" w:hAnsi="Times New Roman" w:cs="Times New Roman"/>
              </w:rPr>
              <w:t>Choi et al. (2021)</w:t>
            </w:r>
          </w:p>
        </w:tc>
        <w:tc>
          <w:tcPr>
            <w:tcW w:w="196" w:type="pct"/>
            <w:tcBorders>
              <w:left w:val="single" w:sz="4" w:space="0" w:color="auto"/>
            </w:tcBorders>
            <w:shd w:val="clear" w:color="auto" w:fill="C5E0B3" w:themeFill="accent6" w:themeFillTint="66"/>
          </w:tcPr>
          <w:p w14:paraId="4D310FCE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F9D3D3"/>
          </w:tcPr>
          <w:p w14:paraId="6E3834AA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7D494DF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F9D3D3"/>
          </w:tcPr>
          <w:p w14:paraId="004233B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06C79622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31D739D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28D3E59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641C78C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86" w:type="pct"/>
            <w:shd w:val="clear" w:color="auto" w:fill="F9D3D3"/>
          </w:tcPr>
          <w:p w14:paraId="33538B4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28" w:type="pct"/>
            <w:shd w:val="clear" w:color="auto" w:fill="C5E0B3" w:themeFill="accent6" w:themeFillTint="66"/>
          </w:tcPr>
          <w:p w14:paraId="27141949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421" w:type="pct"/>
            <w:tcBorders>
              <w:right w:val="nil"/>
            </w:tcBorders>
            <w:shd w:val="clear" w:color="auto" w:fill="F9D3D3"/>
          </w:tcPr>
          <w:p w14:paraId="491AD937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</w:tr>
      <w:tr w:rsidR="003D2217" w:rsidRPr="003D2217" w14:paraId="003C50B0" w14:textId="77777777" w:rsidTr="003D2217">
        <w:tc>
          <w:tcPr>
            <w:tcW w:w="1355" w:type="pct"/>
            <w:tcBorders>
              <w:right w:val="single" w:sz="4" w:space="0" w:color="auto"/>
            </w:tcBorders>
          </w:tcPr>
          <w:p w14:paraId="31EAED13" w14:textId="77777777" w:rsidR="003D2217" w:rsidRPr="003D2217" w:rsidRDefault="003D2217" w:rsidP="00305986">
            <w:pPr>
              <w:rPr>
                <w:rFonts w:ascii="Times New Roman" w:hAnsi="Times New Roman" w:cs="Times New Roman"/>
                <w:color w:val="000000"/>
              </w:rPr>
            </w:pPr>
            <w:r w:rsidRPr="003D2217">
              <w:rPr>
                <w:rFonts w:ascii="Times New Roman" w:hAnsi="Times New Roman" w:cs="Times New Roman"/>
              </w:rPr>
              <w:t>Coyne et al. (2021)</w:t>
            </w:r>
          </w:p>
        </w:tc>
        <w:tc>
          <w:tcPr>
            <w:tcW w:w="196" w:type="pct"/>
            <w:tcBorders>
              <w:left w:val="single" w:sz="4" w:space="0" w:color="auto"/>
            </w:tcBorders>
            <w:shd w:val="clear" w:color="auto" w:fill="C5E0B3" w:themeFill="accent6" w:themeFillTint="66"/>
          </w:tcPr>
          <w:p w14:paraId="1C95C7C6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391DB08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FFF2CC" w:themeFill="accent4" w:themeFillTint="33"/>
          </w:tcPr>
          <w:p w14:paraId="430ADED9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1" w:type="pct"/>
            <w:shd w:val="clear" w:color="auto" w:fill="F9D3D3"/>
          </w:tcPr>
          <w:p w14:paraId="13140B91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030C8043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11A141D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7268859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2EDAD012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86" w:type="pct"/>
            <w:shd w:val="clear" w:color="auto" w:fill="F9D3D3"/>
          </w:tcPr>
          <w:p w14:paraId="1B6D1C15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28" w:type="pct"/>
            <w:shd w:val="clear" w:color="auto" w:fill="C5E0B3" w:themeFill="accent6" w:themeFillTint="66"/>
          </w:tcPr>
          <w:p w14:paraId="43DB076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421" w:type="pct"/>
            <w:tcBorders>
              <w:right w:val="nil"/>
            </w:tcBorders>
            <w:shd w:val="clear" w:color="auto" w:fill="C5E0B3" w:themeFill="accent6" w:themeFillTint="66"/>
          </w:tcPr>
          <w:p w14:paraId="44B8CA79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</w:tr>
      <w:tr w:rsidR="003D2217" w:rsidRPr="003D2217" w14:paraId="7656BC03" w14:textId="77777777" w:rsidTr="003D2217">
        <w:tc>
          <w:tcPr>
            <w:tcW w:w="1355" w:type="pct"/>
            <w:tcBorders>
              <w:right w:val="single" w:sz="4" w:space="0" w:color="auto"/>
            </w:tcBorders>
          </w:tcPr>
          <w:p w14:paraId="24F0236A" w14:textId="77777777" w:rsidR="003D2217" w:rsidRPr="003D2217" w:rsidRDefault="003D2217" w:rsidP="00305986">
            <w:pPr>
              <w:rPr>
                <w:rFonts w:ascii="Times New Roman" w:hAnsi="Times New Roman" w:cs="Times New Roman"/>
                <w:color w:val="000000"/>
              </w:rPr>
            </w:pPr>
            <w:r w:rsidRPr="003D2217">
              <w:rPr>
                <w:rFonts w:ascii="Times New Roman" w:hAnsi="Times New Roman" w:cs="Times New Roman"/>
              </w:rPr>
              <w:t>De Gagne et al. (2013)</w:t>
            </w:r>
          </w:p>
        </w:tc>
        <w:tc>
          <w:tcPr>
            <w:tcW w:w="196" w:type="pct"/>
            <w:tcBorders>
              <w:left w:val="single" w:sz="4" w:space="0" w:color="auto"/>
            </w:tcBorders>
            <w:shd w:val="clear" w:color="auto" w:fill="F9D3D3"/>
          </w:tcPr>
          <w:p w14:paraId="2B8B6B2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1" w:type="pct"/>
            <w:shd w:val="clear" w:color="auto" w:fill="FFF2CC" w:themeFill="accent4" w:themeFillTint="33"/>
          </w:tcPr>
          <w:p w14:paraId="1E9BAB7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1" w:type="pct"/>
            <w:shd w:val="clear" w:color="auto" w:fill="FFF2CC" w:themeFill="accent4" w:themeFillTint="33"/>
          </w:tcPr>
          <w:p w14:paraId="550EA3D7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2DB0493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E7E6E6" w:themeFill="background2"/>
          </w:tcPr>
          <w:p w14:paraId="5EF6BD11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330" w:type="pct"/>
            <w:shd w:val="clear" w:color="auto" w:fill="E7E6E6" w:themeFill="background2"/>
          </w:tcPr>
          <w:p w14:paraId="3AC02472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330" w:type="pct"/>
            <w:shd w:val="clear" w:color="auto" w:fill="FFF2CC" w:themeFill="accent4" w:themeFillTint="33"/>
          </w:tcPr>
          <w:p w14:paraId="7842F922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3C5C97B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86" w:type="pct"/>
            <w:shd w:val="clear" w:color="auto" w:fill="E7E6E6" w:themeFill="background2"/>
          </w:tcPr>
          <w:p w14:paraId="473640B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328" w:type="pct"/>
            <w:shd w:val="clear" w:color="auto" w:fill="C5E0B3" w:themeFill="accent6" w:themeFillTint="66"/>
          </w:tcPr>
          <w:p w14:paraId="075EA85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421" w:type="pct"/>
            <w:tcBorders>
              <w:right w:val="nil"/>
            </w:tcBorders>
            <w:shd w:val="clear" w:color="auto" w:fill="C5E0B3" w:themeFill="accent6" w:themeFillTint="66"/>
          </w:tcPr>
          <w:p w14:paraId="556DF4D7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</w:tr>
      <w:tr w:rsidR="003D2217" w:rsidRPr="003D2217" w14:paraId="3F21E0BF" w14:textId="77777777" w:rsidTr="003D2217">
        <w:tc>
          <w:tcPr>
            <w:tcW w:w="1355" w:type="pct"/>
            <w:tcBorders>
              <w:right w:val="single" w:sz="4" w:space="0" w:color="auto"/>
            </w:tcBorders>
          </w:tcPr>
          <w:p w14:paraId="7877AC1B" w14:textId="77777777" w:rsidR="003D2217" w:rsidRPr="003D2217" w:rsidRDefault="003D2217" w:rsidP="00305986">
            <w:pPr>
              <w:rPr>
                <w:rFonts w:ascii="Times New Roman" w:hAnsi="Times New Roman" w:cs="Times New Roman"/>
                <w:color w:val="000000"/>
              </w:rPr>
            </w:pPr>
            <w:r w:rsidRPr="003D2217">
              <w:rPr>
                <w:rFonts w:ascii="Times New Roman" w:hAnsi="Times New Roman" w:cs="Times New Roman"/>
              </w:rPr>
              <w:t>Fealy et al. (2019)</w:t>
            </w:r>
          </w:p>
        </w:tc>
        <w:tc>
          <w:tcPr>
            <w:tcW w:w="196" w:type="pct"/>
            <w:tcBorders>
              <w:left w:val="single" w:sz="4" w:space="0" w:color="auto"/>
            </w:tcBorders>
            <w:shd w:val="clear" w:color="auto" w:fill="F9D3D3"/>
          </w:tcPr>
          <w:p w14:paraId="2212931A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3DA219B2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FFF2CC" w:themeFill="accent4" w:themeFillTint="33"/>
          </w:tcPr>
          <w:p w14:paraId="0EC0A5EC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1" w:type="pct"/>
            <w:shd w:val="clear" w:color="auto" w:fill="F9D3D3"/>
          </w:tcPr>
          <w:p w14:paraId="0FAA0390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085760F7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1B2F994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0C191A4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E7E6E6" w:themeFill="background2"/>
          </w:tcPr>
          <w:p w14:paraId="3A12FB6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386" w:type="pct"/>
            <w:shd w:val="clear" w:color="auto" w:fill="F9D3D3"/>
          </w:tcPr>
          <w:p w14:paraId="05445D51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28" w:type="pct"/>
            <w:shd w:val="clear" w:color="auto" w:fill="C5E0B3" w:themeFill="accent6" w:themeFillTint="66"/>
          </w:tcPr>
          <w:p w14:paraId="2ABCA24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421" w:type="pct"/>
            <w:tcBorders>
              <w:right w:val="nil"/>
            </w:tcBorders>
            <w:shd w:val="clear" w:color="auto" w:fill="F9D3D3"/>
          </w:tcPr>
          <w:p w14:paraId="21AB2E74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</w:tr>
      <w:tr w:rsidR="003D2217" w:rsidRPr="003D2217" w14:paraId="27ABC7E9" w14:textId="77777777" w:rsidTr="003D2217">
        <w:tc>
          <w:tcPr>
            <w:tcW w:w="1355" w:type="pct"/>
            <w:tcBorders>
              <w:right w:val="single" w:sz="4" w:space="0" w:color="auto"/>
            </w:tcBorders>
          </w:tcPr>
          <w:p w14:paraId="11B7D99B" w14:textId="77777777" w:rsidR="003D2217" w:rsidRPr="003D2217" w:rsidRDefault="003D2217" w:rsidP="00305986">
            <w:pPr>
              <w:rPr>
                <w:rFonts w:ascii="Times New Roman" w:hAnsi="Times New Roman" w:cs="Times New Roman"/>
                <w:color w:val="000000"/>
              </w:rPr>
            </w:pPr>
            <w:r w:rsidRPr="003D2217">
              <w:rPr>
                <w:rFonts w:ascii="Times New Roman" w:hAnsi="Times New Roman" w:cs="Times New Roman"/>
              </w:rPr>
              <w:t>Foronda et al. (2020)</w:t>
            </w:r>
          </w:p>
        </w:tc>
        <w:tc>
          <w:tcPr>
            <w:tcW w:w="196" w:type="pct"/>
            <w:tcBorders>
              <w:left w:val="single" w:sz="4" w:space="0" w:color="auto"/>
            </w:tcBorders>
            <w:shd w:val="clear" w:color="auto" w:fill="C5E0B3" w:themeFill="accent6" w:themeFillTint="66"/>
          </w:tcPr>
          <w:p w14:paraId="5523B718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5633FED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FFF2CC" w:themeFill="accent4" w:themeFillTint="33"/>
          </w:tcPr>
          <w:p w14:paraId="23C55AC0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1" w:type="pct"/>
            <w:shd w:val="clear" w:color="auto" w:fill="F9D3D3"/>
          </w:tcPr>
          <w:p w14:paraId="653731E4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1181F63C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41D01FA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685C45C7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36EDCEE4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86" w:type="pct"/>
            <w:shd w:val="clear" w:color="auto" w:fill="F9D3D3"/>
          </w:tcPr>
          <w:p w14:paraId="5C26D45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28" w:type="pct"/>
            <w:shd w:val="clear" w:color="auto" w:fill="C5E0B3" w:themeFill="accent6" w:themeFillTint="66"/>
          </w:tcPr>
          <w:p w14:paraId="58AE2EA8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421" w:type="pct"/>
            <w:tcBorders>
              <w:right w:val="nil"/>
            </w:tcBorders>
            <w:shd w:val="clear" w:color="auto" w:fill="C5E0B3" w:themeFill="accent6" w:themeFillTint="66"/>
          </w:tcPr>
          <w:p w14:paraId="2D40BD52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</w:tr>
      <w:tr w:rsidR="003D2217" w:rsidRPr="003D2217" w14:paraId="352EE155" w14:textId="77777777" w:rsidTr="003D2217">
        <w:tc>
          <w:tcPr>
            <w:tcW w:w="1355" w:type="pct"/>
            <w:tcBorders>
              <w:right w:val="single" w:sz="4" w:space="0" w:color="auto"/>
            </w:tcBorders>
          </w:tcPr>
          <w:p w14:paraId="0420F650" w14:textId="77777777" w:rsidR="003D2217" w:rsidRPr="003D2217" w:rsidRDefault="003D2217" w:rsidP="00305986">
            <w:pPr>
              <w:rPr>
                <w:rFonts w:ascii="Times New Roman" w:hAnsi="Times New Roman" w:cs="Times New Roman"/>
                <w:color w:val="000000"/>
              </w:rPr>
            </w:pPr>
            <w:r w:rsidRPr="003D2217">
              <w:rPr>
                <w:rFonts w:ascii="Times New Roman" w:hAnsi="Times New Roman" w:cs="Times New Roman"/>
              </w:rPr>
              <w:t>Irwin &amp; Coutts (2015)</w:t>
            </w:r>
          </w:p>
        </w:tc>
        <w:tc>
          <w:tcPr>
            <w:tcW w:w="196" w:type="pct"/>
            <w:tcBorders>
              <w:left w:val="single" w:sz="4" w:space="0" w:color="auto"/>
            </w:tcBorders>
            <w:shd w:val="clear" w:color="auto" w:fill="F9D3D3"/>
          </w:tcPr>
          <w:p w14:paraId="7F96052B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1" w:type="pct"/>
            <w:shd w:val="clear" w:color="auto" w:fill="F9D3D3"/>
          </w:tcPr>
          <w:p w14:paraId="395145F9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1" w:type="pct"/>
            <w:shd w:val="clear" w:color="auto" w:fill="F9D3D3"/>
          </w:tcPr>
          <w:p w14:paraId="7DF624F7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66F50AD1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F9D3D3"/>
          </w:tcPr>
          <w:p w14:paraId="61ACF420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shd w:val="clear" w:color="auto" w:fill="F9D3D3"/>
          </w:tcPr>
          <w:p w14:paraId="431E67A9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shd w:val="clear" w:color="auto" w:fill="F9D3D3"/>
          </w:tcPr>
          <w:p w14:paraId="007B97CA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207AC83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86" w:type="pct"/>
            <w:shd w:val="clear" w:color="auto" w:fill="F9D3D3"/>
          </w:tcPr>
          <w:p w14:paraId="2160E4A5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28" w:type="pct"/>
            <w:shd w:val="clear" w:color="auto" w:fill="C5E0B3" w:themeFill="accent6" w:themeFillTint="66"/>
          </w:tcPr>
          <w:p w14:paraId="1D303F0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421" w:type="pct"/>
            <w:tcBorders>
              <w:right w:val="nil"/>
            </w:tcBorders>
            <w:shd w:val="clear" w:color="auto" w:fill="F9D3D3"/>
          </w:tcPr>
          <w:p w14:paraId="5EEFEB9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</w:tr>
      <w:tr w:rsidR="003D2217" w:rsidRPr="003D2217" w14:paraId="14E5E9D0" w14:textId="77777777" w:rsidTr="003D2217">
        <w:tc>
          <w:tcPr>
            <w:tcW w:w="1355" w:type="pct"/>
            <w:tcBorders>
              <w:right w:val="single" w:sz="4" w:space="0" w:color="auto"/>
            </w:tcBorders>
          </w:tcPr>
          <w:p w14:paraId="62873C43" w14:textId="77777777" w:rsidR="003D2217" w:rsidRPr="003D2217" w:rsidRDefault="003D2217" w:rsidP="00305986">
            <w:pPr>
              <w:rPr>
                <w:rFonts w:ascii="Times New Roman" w:hAnsi="Times New Roman" w:cs="Times New Roman"/>
                <w:color w:val="000000"/>
              </w:rPr>
            </w:pPr>
            <w:r w:rsidRPr="003D2217">
              <w:rPr>
                <w:rFonts w:ascii="Times New Roman" w:hAnsi="Times New Roman" w:cs="Times New Roman"/>
              </w:rPr>
              <w:t>Jallad &amp; Işık (2021)</w:t>
            </w:r>
          </w:p>
        </w:tc>
        <w:tc>
          <w:tcPr>
            <w:tcW w:w="196" w:type="pct"/>
            <w:tcBorders>
              <w:left w:val="single" w:sz="4" w:space="0" w:color="auto"/>
            </w:tcBorders>
            <w:shd w:val="clear" w:color="auto" w:fill="C5E0B3" w:themeFill="accent6" w:themeFillTint="66"/>
          </w:tcPr>
          <w:p w14:paraId="791FD3FE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5514A890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FFF2CC" w:themeFill="accent4" w:themeFillTint="33"/>
          </w:tcPr>
          <w:p w14:paraId="14938EBB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1" w:type="pct"/>
            <w:shd w:val="clear" w:color="auto" w:fill="F9D3D3"/>
          </w:tcPr>
          <w:p w14:paraId="7BD75D6B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shd w:val="clear" w:color="auto" w:fill="FFF2CC" w:themeFill="accent4" w:themeFillTint="33"/>
          </w:tcPr>
          <w:p w14:paraId="1027C8A3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0" w:type="pct"/>
            <w:shd w:val="clear" w:color="auto" w:fill="FFF2CC" w:themeFill="accent4" w:themeFillTint="33"/>
          </w:tcPr>
          <w:p w14:paraId="6148C4F1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3FB84670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1B731E51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86" w:type="pct"/>
            <w:shd w:val="clear" w:color="auto" w:fill="F9D3D3"/>
          </w:tcPr>
          <w:p w14:paraId="2A5EC4EC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28" w:type="pct"/>
            <w:shd w:val="clear" w:color="auto" w:fill="C5E0B3" w:themeFill="accent6" w:themeFillTint="66"/>
          </w:tcPr>
          <w:p w14:paraId="10B54DC1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421" w:type="pct"/>
            <w:tcBorders>
              <w:right w:val="nil"/>
            </w:tcBorders>
            <w:shd w:val="clear" w:color="auto" w:fill="C5E0B3" w:themeFill="accent6" w:themeFillTint="66"/>
          </w:tcPr>
          <w:p w14:paraId="1674AB8C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</w:tr>
      <w:tr w:rsidR="003D2217" w:rsidRPr="003D2217" w14:paraId="772C5868" w14:textId="77777777" w:rsidTr="003D2217">
        <w:tc>
          <w:tcPr>
            <w:tcW w:w="1355" w:type="pct"/>
            <w:tcBorders>
              <w:right w:val="single" w:sz="4" w:space="0" w:color="auto"/>
            </w:tcBorders>
          </w:tcPr>
          <w:p w14:paraId="53477CC5" w14:textId="77777777" w:rsidR="003D2217" w:rsidRPr="003D2217" w:rsidRDefault="003D2217" w:rsidP="00305986">
            <w:pPr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Kim et al. (2021)</w:t>
            </w:r>
          </w:p>
        </w:tc>
        <w:tc>
          <w:tcPr>
            <w:tcW w:w="196" w:type="pct"/>
            <w:tcBorders>
              <w:left w:val="single" w:sz="4" w:space="0" w:color="auto"/>
            </w:tcBorders>
            <w:shd w:val="clear" w:color="auto" w:fill="C5E0B3" w:themeFill="accent6" w:themeFillTint="66"/>
          </w:tcPr>
          <w:p w14:paraId="788A71D9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723E7B54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F9D3D3"/>
          </w:tcPr>
          <w:p w14:paraId="620E3C20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1" w:type="pct"/>
            <w:shd w:val="clear" w:color="auto" w:fill="F9D3D3"/>
          </w:tcPr>
          <w:p w14:paraId="57258625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shd w:val="clear" w:color="auto" w:fill="E7E6E6" w:themeFill="background2"/>
          </w:tcPr>
          <w:p w14:paraId="55981035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330" w:type="pct"/>
            <w:shd w:val="clear" w:color="auto" w:fill="E7E6E6" w:themeFill="background2"/>
          </w:tcPr>
          <w:p w14:paraId="45B2A821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71E8E2E3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F9D3D3"/>
          </w:tcPr>
          <w:p w14:paraId="0E5503B2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86" w:type="pct"/>
            <w:shd w:val="clear" w:color="auto" w:fill="F9D3D3"/>
          </w:tcPr>
          <w:p w14:paraId="6E7B866C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28" w:type="pct"/>
            <w:shd w:val="clear" w:color="auto" w:fill="C5E0B3" w:themeFill="accent6" w:themeFillTint="66"/>
          </w:tcPr>
          <w:p w14:paraId="13E0D75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421" w:type="pct"/>
            <w:tcBorders>
              <w:right w:val="nil"/>
            </w:tcBorders>
            <w:shd w:val="clear" w:color="auto" w:fill="C5E0B3" w:themeFill="accent6" w:themeFillTint="66"/>
          </w:tcPr>
          <w:p w14:paraId="33B30DFC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</w:tr>
      <w:tr w:rsidR="003D2217" w:rsidRPr="003D2217" w14:paraId="24AC265C" w14:textId="77777777" w:rsidTr="003D2217">
        <w:tc>
          <w:tcPr>
            <w:tcW w:w="1355" w:type="pct"/>
            <w:tcBorders>
              <w:right w:val="single" w:sz="4" w:space="0" w:color="auto"/>
            </w:tcBorders>
          </w:tcPr>
          <w:p w14:paraId="7B488224" w14:textId="77777777" w:rsidR="003D2217" w:rsidRPr="003D2217" w:rsidRDefault="003D2217" w:rsidP="00305986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3D2217">
              <w:rPr>
                <w:rFonts w:ascii="Times New Roman" w:hAnsi="Times New Roman" w:cs="Times New Roman"/>
              </w:rPr>
              <w:t>Plotzky</w:t>
            </w:r>
            <w:proofErr w:type="spellEnd"/>
            <w:r w:rsidRPr="003D2217">
              <w:rPr>
                <w:rFonts w:ascii="Times New Roman" w:hAnsi="Times New Roman" w:cs="Times New Roman"/>
              </w:rPr>
              <w:t xml:space="preserve"> et al. (2021)</w:t>
            </w:r>
          </w:p>
        </w:tc>
        <w:tc>
          <w:tcPr>
            <w:tcW w:w="196" w:type="pct"/>
            <w:tcBorders>
              <w:left w:val="single" w:sz="4" w:space="0" w:color="auto"/>
            </w:tcBorders>
            <w:shd w:val="clear" w:color="auto" w:fill="C5E0B3" w:themeFill="accent6" w:themeFillTint="66"/>
          </w:tcPr>
          <w:p w14:paraId="27B5A2BB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7E3098F3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2968AB3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2F7E6B3A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1FE453A8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FFF2CC" w:themeFill="accent4" w:themeFillTint="33"/>
          </w:tcPr>
          <w:p w14:paraId="156A27BB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2482E04A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4BE348EE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86" w:type="pct"/>
            <w:shd w:val="clear" w:color="auto" w:fill="F9D3D3"/>
          </w:tcPr>
          <w:p w14:paraId="6971A854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28" w:type="pct"/>
            <w:shd w:val="clear" w:color="auto" w:fill="C5E0B3" w:themeFill="accent6" w:themeFillTint="66"/>
          </w:tcPr>
          <w:p w14:paraId="48537E80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421" w:type="pct"/>
            <w:tcBorders>
              <w:right w:val="nil"/>
            </w:tcBorders>
            <w:shd w:val="clear" w:color="auto" w:fill="C5E0B3" w:themeFill="accent6" w:themeFillTint="66"/>
          </w:tcPr>
          <w:p w14:paraId="4628C220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</w:tr>
      <w:tr w:rsidR="003D2217" w:rsidRPr="003D2217" w14:paraId="5BE1F501" w14:textId="77777777" w:rsidTr="003D2217">
        <w:tc>
          <w:tcPr>
            <w:tcW w:w="1355" w:type="pct"/>
            <w:tcBorders>
              <w:right w:val="single" w:sz="4" w:space="0" w:color="auto"/>
            </w:tcBorders>
          </w:tcPr>
          <w:p w14:paraId="7B485E00" w14:textId="77777777" w:rsidR="003D2217" w:rsidRPr="003D2217" w:rsidRDefault="003D2217" w:rsidP="00305986">
            <w:pPr>
              <w:rPr>
                <w:rFonts w:ascii="Times New Roman" w:hAnsi="Times New Roman" w:cs="Times New Roman"/>
                <w:color w:val="000000"/>
              </w:rPr>
            </w:pPr>
            <w:r w:rsidRPr="003D2217">
              <w:rPr>
                <w:rFonts w:ascii="Times New Roman" w:hAnsi="Times New Roman" w:cs="Times New Roman"/>
              </w:rPr>
              <w:t>Rourke (2020)</w:t>
            </w:r>
          </w:p>
        </w:tc>
        <w:tc>
          <w:tcPr>
            <w:tcW w:w="196" w:type="pct"/>
            <w:tcBorders>
              <w:left w:val="single" w:sz="4" w:space="0" w:color="auto"/>
            </w:tcBorders>
            <w:shd w:val="clear" w:color="auto" w:fill="C5E0B3" w:themeFill="accent6" w:themeFillTint="66"/>
          </w:tcPr>
          <w:p w14:paraId="224B2A40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38A0A3A8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FFF2CC" w:themeFill="accent4" w:themeFillTint="33"/>
          </w:tcPr>
          <w:p w14:paraId="05B325AC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1" w:type="pct"/>
            <w:shd w:val="clear" w:color="auto" w:fill="F9D3D3"/>
          </w:tcPr>
          <w:p w14:paraId="44B8EF75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shd w:val="clear" w:color="auto" w:fill="FFF2CC" w:themeFill="accent4" w:themeFillTint="33"/>
          </w:tcPr>
          <w:p w14:paraId="05C72949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0" w:type="pct"/>
            <w:shd w:val="clear" w:color="auto" w:fill="F9D3D3"/>
          </w:tcPr>
          <w:p w14:paraId="44877776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1BFECE93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194795A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86" w:type="pct"/>
            <w:shd w:val="clear" w:color="auto" w:fill="F9D3D3"/>
          </w:tcPr>
          <w:p w14:paraId="6A45D122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28" w:type="pct"/>
            <w:shd w:val="clear" w:color="auto" w:fill="F9D3D3"/>
          </w:tcPr>
          <w:p w14:paraId="1374E38A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421" w:type="pct"/>
            <w:tcBorders>
              <w:right w:val="nil"/>
            </w:tcBorders>
            <w:shd w:val="clear" w:color="auto" w:fill="F9D3D3"/>
          </w:tcPr>
          <w:p w14:paraId="0649E4FA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</w:tr>
      <w:tr w:rsidR="003D2217" w:rsidRPr="003D2217" w14:paraId="30178577" w14:textId="77777777" w:rsidTr="003D2217">
        <w:tc>
          <w:tcPr>
            <w:tcW w:w="1355" w:type="pct"/>
            <w:tcBorders>
              <w:right w:val="single" w:sz="4" w:space="0" w:color="auto"/>
            </w:tcBorders>
          </w:tcPr>
          <w:p w14:paraId="06810B52" w14:textId="77777777" w:rsidR="003D2217" w:rsidRPr="003D2217" w:rsidRDefault="003D2217" w:rsidP="00305986">
            <w:pPr>
              <w:rPr>
                <w:rFonts w:ascii="Times New Roman" w:hAnsi="Times New Roman" w:cs="Times New Roman"/>
                <w:color w:val="000000"/>
              </w:rPr>
            </w:pPr>
            <w:r w:rsidRPr="003D2217">
              <w:rPr>
                <w:rFonts w:ascii="Times New Roman" w:hAnsi="Times New Roman" w:cs="Times New Roman"/>
              </w:rPr>
              <w:t>Shin et al. (2019)</w:t>
            </w:r>
          </w:p>
        </w:tc>
        <w:tc>
          <w:tcPr>
            <w:tcW w:w="196" w:type="pct"/>
            <w:tcBorders>
              <w:left w:val="single" w:sz="4" w:space="0" w:color="auto"/>
            </w:tcBorders>
            <w:shd w:val="clear" w:color="auto" w:fill="C5E0B3" w:themeFill="accent6" w:themeFillTint="66"/>
          </w:tcPr>
          <w:p w14:paraId="1F9C081B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F9D3D3"/>
          </w:tcPr>
          <w:p w14:paraId="3FEFB9F1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1" w:type="pct"/>
            <w:shd w:val="clear" w:color="auto" w:fill="FFF2CC" w:themeFill="accent4" w:themeFillTint="33"/>
          </w:tcPr>
          <w:p w14:paraId="6ABD2CFD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331" w:type="pct"/>
            <w:shd w:val="clear" w:color="auto" w:fill="F9D3D3"/>
          </w:tcPr>
          <w:p w14:paraId="7673C8F6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52F18A84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175BBB41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352B6329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5C87FEB9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86" w:type="pct"/>
            <w:shd w:val="clear" w:color="auto" w:fill="F9D3D3"/>
          </w:tcPr>
          <w:p w14:paraId="6843EF73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28" w:type="pct"/>
            <w:shd w:val="clear" w:color="auto" w:fill="C5E0B3" w:themeFill="accent6" w:themeFillTint="66"/>
          </w:tcPr>
          <w:p w14:paraId="1145EC5E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421" w:type="pct"/>
            <w:tcBorders>
              <w:right w:val="nil"/>
            </w:tcBorders>
            <w:shd w:val="clear" w:color="auto" w:fill="C5E0B3" w:themeFill="accent6" w:themeFillTint="66"/>
          </w:tcPr>
          <w:p w14:paraId="4289809B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</w:tr>
      <w:tr w:rsidR="003D2217" w:rsidRPr="003D2217" w14:paraId="29B16E64" w14:textId="77777777" w:rsidTr="003D2217">
        <w:tc>
          <w:tcPr>
            <w:tcW w:w="1355" w:type="pct"/>
            <w:tcBorders>
              <w:right w:val="single" w:sz="4" w:space="0" w:color="auto"/>
            </w:tcBorders>
          </w:tcPr>
          <w:p w14:paraId="1167E0D4" w14:textId="77777777" w:rsidR="003D2217" w:rsidRPr="003D2217" w:rsidRDefault="003D2217" w:rsidP="00305986">
            <w:pPr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Shorey &amp; Ng (2021)</w:t>
            </w:r>
          </w:p>
        </w:tc>
        <w:tc>
          <w:tcPr>
            <w:tcW w:w="196" w:type="pct"/>
            <w:tcBorders>
              <w:left w:val="single" w:sz="4" w:space="0" w:color="auto"/>
            </w:tcBorders>
            <w:shd w:val="clear" w:color="auto" w:fill="C5E0B3" w:themeFill="accent6" w:themeFillTint="66"/>
          </w:tcPr>
          <w:p w14:paraId="5928DA23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0F45689A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C5E0B3" w:themeFill="accent6" w:themeFillTint="66"/>
          </w:tcPr>
          <w:p w14:paraId="74CAA765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shd w:val="clear" w:color="auto" w:fill="F9D3D3"/>
          </w:tcPr>
          <w:p w14:paraId="1D84CA86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0A5A41D6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439C6956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6281E3BA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shd w:val="clear" w:color="auto" w:fill="C5E0B3" w:themeFill="accent6" w:themeFillTint="66"/>
          </w:tcPr>
          <w:p w14:paraId="2C0A4E75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86" w:type="pct"/>
            <w:shd w:val="clear" w:color="auto" w:fill="C5E0B3" w:themeFill="accent6" w:themeFillTint="66"/>
          </w:tcPr>
          <w:p w14:paraId="2270A9F5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28" w:type="pct"/>
            <w:shd w:val="clear" w:color="auto" w:fill="C5E0B3" w:themeFill="accent6" w:themeFillTint="66"/>
          </w:tcPr>
          <w:p w14:paraId="5734F278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421" w:type="pct"/>
            <w:tcBorders>
              <w:right w:val="nil"/>
            </w:tcBorders>
            <w:shd w:val="clear" w:color="auto" w:fill="C5E0B3" w:themeFill="accent6" w:themeFillTint="66"/>
          </w:tcPr>
          <w:p w14:paraId="2546D6F6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</w:tr>
      <w:tr w:rsidR="003D2217" w:rsidRPr="003D2217" w14:paraId="4B1FBAD8" w14:textId="77777777" w:rsidTr="003D2217">
        <w:tc>
          <w:tcPr>
            <w:tcW w:w="1355" w:type="pct"/>
            <w:tcBorders>
              <w:bottom w:val="single" w:sz="4" w:space="0" w:color="auto"/>
              <w:right w:val="single" w:sz="4" w:space="0" w:color="auto"/>
            </w:tcBorders>
          </w:tcPr>
          <w:p w14:paraId="16E4AFB2" w14:textId="77777777" w:rsidR="003D2217" w:rsidRPr="003D2217" w:rsidRDefault="003D2217" w:rsidP="00305986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3D2217">
              <w:rPr>
                <w:rFonts w:ascii="Times New Roman" w:hAnsi="Times New Roman" w:cs="Times New Roman"/>
              </w:rPr>
              <w:t>Woon</w:t>
            </w:r>
            <w:proofErr w:type="spellEnd"/>
            <w:r w:rsidRPr="003D2217">
              <w:rPr>
                <w:rFonts w:ascii="Times New Roman" w:hAnsi="Times New Roman" w:cs="Times New Roman"/>
              </w:rPr>
              <w:t xml:space="preserve"> et al. (2021)</w:t>
            </w:r>
          </w:p>
        </w:tc>
        <w:tc>
          <w:tcPr>
            <w:tcW w:w="196" w:type="pct"/>
            <w:tcBorders>
              <w:left w:val="single" w:sz="4" w:space="0" w:color="auto"/>
              <w:bottom w:val="single" w:sz="4" w:space="0" w:color="auto"/>
            </w:tcBorders>
            <w:shd w:val="clear" w:color="auto" w:fill="F9D3D3"/>
          </w:tcPr>
          <w:p w14:paraId="5E35106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1" w:type="pct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4C46B2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E50C363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1" w:type="pct"/>
            <w:tcBorders>
              <w:bottom w:val="single" w:sz="4" w:space="0" w:color="auto"/>
            </w:tcBorders>
            <w:shd w:val="clear" w:color="auto" w:fill="F9D3D3"/>
          </w:tcPr>
          <w:p w14:paraId="2B649A96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30" w:type="pct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D8B3C71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19A8D9E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137ED0B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30" w:type="pct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98DA891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A88C041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28" w:type="pct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B4467EF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421" w:type="pct"/>
            <w:tcBorders>
              <w:bottom w:val="single" w:sz="4" w:space="0" w:color="auto"/>
              <w:right w:val="nil"/>
            </w:tcBorders>
            <w:shd w:val="clear" w:color="auto" w:fill="C5E0B3" w:themeFill="accent6" w:themeFillTint="66"/>
          </w:tcPr>
          <w:p w14:paraId="3A543270" w14:textId="77777777" w:rsidR="003D2217" w:rsidRPr="003D2217" w:rsidRDefault="003D2217" w:rsidP="00305986">
            <w:pPr>
              <w:jc w:val="center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Y</w:t>
            </w:r>
          </w:p>
        </w:tc>
      </w:tr>
      <w:tr w:rsidR="003D2217" w:rsidRPr="003D2217" w14:paraId="414923CB" w14:textId="77777777" w:rsidTr="003D2217">
        <w:tc>
          <w:tcPr>
            <w:tcW w:w="5000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B4FC73D" w14:textId="77777777" w:rsidR="003D2217" w:rsidRPr="003D2217" w:rsidRDefault="003D2217" w:rsidP="00305986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5E9B2FAC" w14:textId="77777777" w:rsidR="003D2217" w:rsidRPr="003D2217" w:rsidRDefault="003D2217" w:rsidP="00305986">
            <w:pPr>
              <w:rPr>
                <w:rFonts w:ascii="Times New Roman" w:hAnsi="Times New Roman" w:cs="Times New Roman"/>
                <w:b/>
                <w:bCs/>
              </w:rPr>
            </w:pPr>
            <w:r w:rsidRPr="003D2217">
              <w:rPr>
                <w:rFonts w:ascii="Times New Roman" w:hAnsi="Times New Roman" w:cs="Times New Roman"/>
                <w:b/>
                <w:bCs/>
              </w:rPr>
              <w:t xml:space="preserve">Table legend: </w:t>
            </w:r>
            <w:r w:rsidRPr="003D2217">
              <w:rPr>
                <w:rFonts w:ascii="Times New Roman" w:hAnsi="Times New Roman" w:cs="Times New Roman"/>
              </w:rPr>
              <w:t>Y = yes, N = no, U = unclear, N/A = not applicable.</w:t>
            </w:r>
          </w:p>
          <w:p w14:paraId="0280C263" w14:textId="77777777" w:rsidR="003D2217" w:rsidRPr="003D2217" w:rsidRDefault="003D2217" w:rsidP="00305986">
            <w:pPr>
              <w:ind w:left="720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Q1 = Is the review question clearly and explicitly stated?</w:t>
            </w:r>
          </w:p>
          <w:p w14:paraId="20AE0ED5" w14:textId="77777777" w:rsidR="003D2217" w:rsidRPr="003D2217" w:rsidRDefault="003D2217" w:rsidP="00305986">
            <w:pPr>
              <w:ind w:left="720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Q2 = Were the inclusion criteria appropriate for the review question?</w:t>
            </w:r>
          </w:p>
          <w:p w14:paraId="507BC411" w14:textId="77777777" w:rsidR="003D2217" w:rsidRPr="003D2217" w:rsidRDefault="003D2217" w:rsidP="00305986">
            <w:pPr>
              <w:ind w:left="720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Q3 = Was the search strategy appropriate?</w:t>
            </w:r>
          </w:p>
          <w:p w14:paraId="371DA3FB" w14:textId="77777777" w:rsidR="003D2217" w:rsidRPr="003D2217" w:rsidRDefault="003D2217" w:rsidP="00305986">
            <w:pPr>
              <w:ind w:left="720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Q4 = Were the sources and resources used to search for studies adequate?</w:t>
            </w:r>
          </w:p>
          <w:p w14:paraId="0728ABEE" w14:textId="77777777" w:rsidR="003D2217" w:rsidRPr="003D2217" w:rsidRDefault="003D2217" w:rsidP="00305986">
            <w:pPr>
              <w:ind w:left="720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Q5 = Were the criteria for appraising studies appropriate?</w:t>
            </w:r>
          </w:p>
          <w:p w14:paraId="3E587179" w14:textId="77777777" w:rsidR="003D2217" w:rsidRPr="003D2217" w:rsidRDefault="003D2217" w:rsidP="00305986">
            <w:pPr>
              <w:ind w:left="720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Q6 = Was critical appraisal conducted by two or more reviewers independently?</w:t>
            </w:r>
          </w:p>
          <w:p w14:paraId="620608A5" w14:textId="77777777" w:rsidR="003D2217" w:rsidRPr="003D2217" w:rsidRDefault="003D2217" w:rsidP="00305986">
            <w:pPr>
              <w:ind w:left="720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Q7 = Were there methods to minimize errors in data extraction?</w:t>
            </w:r>
          </w:p>
          <w:p w14:paraId="1C868C0B" w14:textId="77777777" w:rsidR="003D2217" w:rsidRPr="003D2217" w:rsidRDefault="003D2217" w:rsidP="00305986">
            <w:pPr>
              <w:ind w:left="720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Q8 = Were the methods used to combine studies appropriate?</w:t>
            </w:r>
          </w:p>
          <w:p w14:paraId="70B73D43" w14:textId="77777777" w:rsidR="003D2217" w:rsidRPr="003D2217" w:rsidRDefault="003D2217" w:rsidP="00305986">
            <w:pPr>
              <w:ind w:left="720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Q9 = Was the likelihood of publication bias assessed?</w:t>
            </w:r>
          </w:p>
          <w:p w14:paraId="40B6272E" w14:textId="77777777" w:rsidR="003D2217" w:rsidRPr="003D2217" w:rsidRDefault="003D2217" w:rsidP="00305986">
            <w:pPr>
              <w:ind w:left="720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Q10 = Were recommendations for policy and/or practice supported by the reported data?</w:t>
            </w:r>
          </w:p>
          <w:p w14:paraId="2709E2A9" w14:textId="77777777" w:rsidR="003D2217" w:rsidRPr="003D2217" w:rsidRDefault="003D2217" w:rsidP="00305986">
            <w:pPr>
              <w:ind w:left="720"/>
              <w:rPr>
                <w:rFonts w:ascii="Times New Roman" w:hAnsi="Times New Roman" w:cs="Times New Roman"/>
              </w:rPr>
            </w:pPr>
            <w:r w:rsidRPr="003D2217">
              <w:rPr>
                <w:rFonts w:ascii="Times New Roman" w:hAnsi="Times New Roman" w:cs="Times New Roman"/>
              </w:rPr>
              <w:t>Q11 = Were the specific directives for new research appropriate?</w:t>
            </w:r>
          </w:p>
        </w:tc>
      </w:tr>
    </w:tbl>
    <w:p w14:paraId="2DEEF7A4" w14:textId="77777777" w:rsidR="003D2217" w:rsidRPr="003D2217" w:rsidRDefault="003D2217" w:rsidP="003D2217">
      <w:pPr>
        <w:ind w:left="720"/>
        <w:rPr>
          <w:rFonts w:ascii="Times New Roman" w:hAnsi="Times New Roman" w:cs="Times New Roman"/>
        </w:rPr>
      </w:pPr>
    </w:p>
    <w:p w14:paraId="439F20B3" w14:textId="77777777" w:rsidR="003D2217" w:rsidRPr="003D2217" w:rsidRDefault="003D2217" w:rsidP="003D2217">
      <w:pPr>
        <w:rPr>
          <w:rFonts w:ascii="Times New Roman" w:hAnsi="Times New Roman" w:cs="Times New Roman"/>
        </w:rPr>
      </w:pPr>
      <w:r w:rsidRPr="003D2217">
        <w:rPr>
          <w:rFonts w:ascii="Times New Roman" w:hAnsi="Times New Roman" w:cs="Times New Roman"/>
        </w:rPr>
        <w:t xml:space="preserve">Note: This table includes the results from the critical appraisal using the JBI Critical Appraisal Checklist for Systematic Reviews and Research Synthesis (Aromataris et al., 2020).  </w:t>
      </w:r>
    </w:p>
    <w:p w14:paraId="7AABB56A" w14:textId="77777777" w:rsidR="00043629" w:rsidRPr="003D2217" w:rsidRDefault="00043629">
      <w:pPr>
        <w:rPr>
          <w:rFonts w:ascii="Times New Roman" w:hAnsi="Times New Roman" w:cs="Times New Roman"/>
        </w:rPr>
      </w:pPr>
    </w:p>
    <w:sectPr w:rsidR="00043629" w:rsidRPr="003D22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TawMDI2srQ0NTRQ0lEKTi0uzszPAykwqgUARVj2cSwAAAA="/>
  </w:docVars>
  <w:rsids>
    <w:rsidRoot w:val="003D2217"/>
    <w:rsid w:val="00043629"/>
    <w:rsid w:val="003C264C"/>
    <w:rsid w:val="003D2217"/>
    <w:rsid w:val="008243EC"/>
    <w:rsid w:val="00895109"/>
    <w:rsid w:val="00BB5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E4EBB"/>
  <w15:chartTrackingRefBased/>
  <w15:docId w15:val="{95B520F8-228E-4073-BE69-7CBF720AE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2217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2217"/>
    <w:pPr>
      <w:spacing w:after="0" w:line="240" w:lineRule="auto"/>
    </w:pPr>
    <w:rPr>
      <w:rFonts w:eastAsiaTheme="minorHAns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C26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26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264C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26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264C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80</Characters>
  <Application>Microsoft Office Word</Application>
  <DocSecurity>0</DocSecurity>
  <Lines>12</Lines>
  <Paragraphs>3</Paragraphs>
  <ScaleCrop>false</ScaleCrop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e De Gagne, Ph.D.</dc:creator>
  <cp:keywords/>
  <dc:description/>
  <cp:lastModifiedBy>Marilyn Oermann, Ph.D.</cp:lastModifiedBy>
  <cp:revision>5</cp:revision>
  <dcterms:created xsi:type="dcterms:W3CDTF">2022-10-09T17:53:00Z</dcterms:created>
  <dcterms:modified xsi:type="dcterms:W3CDTF">2022-10-21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5b6a3f158af7765aa2c49a456fabe4c7fc0d03d8674dceccf37498312940d2</vt:lpwstr>
  </property>
</Properties>
</file>